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reya Fortugalez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rey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ortugalez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338 Kenneth Ave. Skokie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fortugalez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34716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ortugalez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